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hiring-manager"/>
    <w:p>
      <w:pPr>
        <w:pStyle w:val="Heading2"/>
      </w:pPr>
      <w:r>
        <w:t xml:space="preserve">Hiring Manager</w:t>
      </w:r>
    </w:p>
    <w:p>
      <w:pPr>
        <w:pStyle w:val="FirstParagraph"/>
      </w:pPr>
      <w:r>
        <w:t xml:space="preserve">Abu Dhabi National Oil Company (ADNOC)</w:t>
      </w:r>
    </w:p>
    <w:p>
      <w:pPr>
        <w:pStyle w:val="BodyText"/>
      </w:pPr>
      <w:r>
        <w:t xml:space="preserve">Abu Dhabi, United Arab Emirates</w:t>
      </w:r>
    </w:p>
    <w:bookmarkEnd w:id="20"/>
    <w:p>
      <w:pPr>
        <w:pStyle w:val="BodyText"/>
      </w:pPr>
      <w:r>
        <w:t xml:space="preserve">Dear Hiring Manager,</w:t>
      </w:r>
    </w:p>
    <w:p>
      <w:pPr>
        <w:pStyle w:val="BodyText"/>
      </w:pPr>
      <w:r>
        <w:t xml:space="preserve">I am writing to express my enthusiastic interest in the Petroleum Engineer position at a leading energy organization in Abu Dhabi, United Arab Emirates. As a dedicated and experienced petroleum engineer with a passion for innovation and sustainable energy solutions, I am eager to contribute my expertise to the dynamic oil and gas sector of the UAE. The United Arab Emirates Abu Dhabi is not only a global hub for energy production but also a forward-thinking region that prioritizes technological advancement and environmental responsibility. I am confident that my technical background, professional experience, and commitment to excellence align seamlessly with the goals of this role.</w:t>
      </w:r>
    </w:p>
    <w:p>
      <w:pPr>
        <w:pStyle w:val="BodyText"/>
      </w:pPr>
      <w:r>
        <w:t xml:space="preserve">With over [X years] of hands-on experience in the petroleum engineering field, I have developed a comprehensive understanding of reservoir characterization, drilling operations, production optimization, and enhanced oil recovery techniques. My career has been defined by a focus on maximizing efficiency and minimizing environmental impact while adhering to the highest industry standards. Whether working on conventional oil fields or exploring unconventional resources, I have consistently demonstrated the ability to solve complex challenges through analytical thinking and creative problem-solving.</w:t>
      </w:r>
    </w:p>
    <w:p>
      <w:pPr>
        <w:pStyle w:val="BodyText"/>
      </w:pPr>
      <w:r>
        <w:t xml:space="preserve">One of my most rewarding experiences was [briefly describe a relevant project or achievement, e.g., "leading a team to implement advanced reservoir simulation models that increased production by 15% in a mature oil field"]. This project not only showcased my technical skills but also highlighted my ability to collaborate with cross-functional teams and deliver results under pressure. Additionally, I have worked on [mention specific technologies or methods, e.g., "digital twin technology for real-time monitoring of well performance"], which aligns with the UAE's strategic vision to leverage cutting-edge innovations in the energy sector.</w:t>
      </w:r>
    </w:p>
    <w:p>
      <w:pPr>
        <w:pStyle w:val="BodyText"/>
      </w:pPr>
      <w:r>
        <w:t xml:space="preserve">The United Arab Emirates Abu Dhabi has always been a region of immense opportunity for petroleum engineers. As one of the largest oil producers in the world, Abu Dhabi is at the forefront of global energy markets, with a strong emphasis on sustainability and diversification. The UAE's commitment to achieving net-zero emissions by 2050, combined with its investment in renewable energy and carbon capture technologies, has created a unique environment where traditional energy expertise intersects with future-ready solutions. I am particularly drawn to this role because it offers the chance to contribute to projects that balance economic growth with environmental stewardship—a value that resonates deeply with my professional ethos.</w:t>
      </w:r>
    </w:p>
    <w:p>
      <w:pPr>
        <w:pStyle w:val="BodyText"/>
      </w:pPr>
      <w:r>
        <w:t xml:space="preserve">My academic background in Petroleum Engineering from [University Name] provided me with a solid foundation in geology, fluid mechanics, and petroleum systems. However, it is through my professional journey that I have refined my skills in [specific areas, e.g., "reservoir engineering," "well design," or "production optimization"]. I am also a certified professional with [relevant certifications, e.g., "API or SPE certification"], which underscores my dedication to maintaining the highest standards of safety and quality in every project I undertake.</w:t>
      </w:r>
    </w:p>
    <w:p>
      <w:pPr>
        <w:pStyle w:val="BodyText"/>
      </w:pPr>
      <w:r>
        <w:t xml:space="preserve">What sets me apart as a Petroleum Engineer is my ability to combine technical expertise with strong communication and leadership skills. I have successfully managed projects from conceptual design to execution, ensuring alignment with both client objectives and regulatory requirements. In Abu Dhabi, where collaboration across international teams is essential, my ability to work effectively in multicultural environments will be an asset. I am also proficient in industry-standard software such as [list software like Petrel, Eclipse, or CMG], which enables me to deliver precise and actionable insights.</w:t>
      </w:r>
    </w:p>
    <w:p>
      <w:pPr>
        <w:pStyle w:val="BodyText"/>
      </w:pPr>
      <w:r>
        <w:t xml:space="preserve">Working in the United Arab Emirates Abu Dhabi would be a significant milestone in my career. The region's strategic location, advanced infrastructure, and commitment to innovation make it an ideal place for professionals who aspire to make an impact. I am particularly inspired by the UAE's vision to transition toward a knowledge-based economy while maintaining its leadership in energy production. This aligns perfectly with my goal of contributing to projects that drive both economic growth and environmental sustainability.</w:t>
      </w:r>
    </w:p>
    <w:p>
      <w:pPr>
        <w:pStyle w:val="BodyText"/>
      </w:pPr>
      <w:r>
        <w:t xml:space="preserve">I am eager to bring my expertise in petroleum engineering, passion for innovation, and dedication to excellence to your organization. I am confident that my skills and experience will enable me to contribute meaningfully to your team's success. Thank you for considering my application. I would welcome the opportunity to discuss how I can add value to your organization and support its mission in the United Arab Emirates Abu Dhabi.</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 United Arab Emirates Abu Dhabi</dc:title>
  <dc:creator/>
  <dc:language>en</dc:language>
  <cp:keywords/>
  <dcterms:created xsi:type="dcterms:W3CDTF">2026-07-24T16:48:59Z</dcterms:created>
  <dcterms:modified xsi:type="dcterms:W3CDTF">2026-07-24T16:48:59Z</dcterms:modified>
</cp:coreProperties>
</file>

<file path=docProps/custom.xml><?xml version="1.0" encoding="utf-8"?>
<Properties xmlns="http://schemas.openxmlformats.org/officeDocument/2006/custom-properties" xmlns:vt="http://schemas.openxmlformats.org/officeDocument/2006/docPropsVTypes"/>
</file>